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W w:w="754" w:type="pct"/>
        <w:jc w:val="center"/>
        <w:tblLook w:val="07E0" w:firstRow="1" w:lastRow="1" w:firstColumn="1" w:lastColumn="1" w:noHBand="1" w:noVBand="1"/>
      </w:tblPr>
      <w:tblGrid>
        <w:gridCol w:w="722"/>
        <w:gridCol w:w="722"/>
      </w:tblGrid>
      <w:tr w:rsidR="007E1CB5" w14:paraId="39A2B4CB" w14:textId="77777777" w:rsidTr="00E112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07F4648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</w:tcPr>
          <w:p w14:paraId="1DB8124C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E112F9">
        <w:trPr>
          <w:jc w:val="center"/>
        </w:trPr>
        <w:tc>
          <w:tcPr>
            <w:tcW w:w="0" w:type="auto"/>
          </w:tcPr>
          <w:p w14:paraId="31FE98A7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2E0A9E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CE2555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0;&#13;&#13;&#13;&#13;&#13;&#13;&#13;&#13;&#13;&#13;&#13;&#13;&#13;&#13;&#13;&#13;&#13;&#13;&#10;Description automatically generated" style="width:99.75pt;height:99.75pt;mso-width-percent:0;mso-height-percent:0;mso-width-percent:0;mso-height-percent:0">
            <v:imagedata r:id="rId8" r:href="rId9"/>
          </v:shape>
        </w:pict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52166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75FB6" w14:textId="77777777" w:rsidR="00CE2555" w:rsidRDefault="00CE2555">
      <w:r>
        <w:separator/>
      </w:r>
    </w:p>
  </w:endnote>
  <w:endnote w:type="continuationSeparator" w:id="0">
    <w:p w14:paraId="41D6ECB6" w14:textId="77777777" w:rsidR="00CE2555" w:rsidRDefault="00CE25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00410FAF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112F9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112F9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55F63" w14:textId="77777777" w:rsidR="00CE2555" w:rsidRDefault="00CE2555">
      <w:r>
        <w:separator/>
      </w:r>
    </w:p>
  </w:footnote>
  <w:footnote w:type="continuationSeparator" w:id="0">
    <w:p w14:paraId="713131D8" w14:textId="77777777" w:rsidR="00CE2555" w:rsidRDefault="00CE2555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0F87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18E29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ACACF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7349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CFE49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AC10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D4F7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6EB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6263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A47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E0A9E"/>
    <w:rsid w:val="0052166D"/>
    <w:rsid w:val="00571442"/>
    <w:rsid w:val="005907BF"/>
    <w:rsid w:val="005A585A"/>
    <w:rsid w:val="006D42C8"/>
    <w:rsid w:val="006E2B1A"/>
    <w:rsid w:val="007E1CB5"/>
    <w:rsid w:val="00894838"/>
    <w:rsid w:val="00A32EF2"/>
    <w:rsid w:val="00B32F66"/>
    <w:rsid w:val="00C76C1D"/>
    <w:rsid w:val="00CE2555"/>
    <w:rsid w:val="00CF098B"/>
    <w:rsid w:val="00D94CE5"/>
    <w:rsid w:val="00E112F9"/>
    <w:rsid w:val="00E3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0159D6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rPr>
      <w:rFonts w:ascii="Times New Roman" w:hAnsi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1</Words>
  <Characters>572</Characters>
  <Application>Microsoft Office Word</Application>
  <DocSecurity>0</DocSecurity>
  <Lines>71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1</cp:revision>
  <dcterms:created xsi:type="dcterms:W3CDTF">2017-12-27T05:22:00Z</dcterms:created>
  <dcterms:modified xsi:type="dcterms:W3CDTF">2023-01-11T21:05:00Z</dcterms:modified>
</cp:coreProperties>
</file>